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46C1" w:rsidRDefault="008A5E3B" w:rsidP="00F7545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object w:dxaOrig="1541" w:dyaOrig="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5" o:title=""/>
          </v:shape>
          <o:OLEObject Type="Embed" ProgID="Package" ShapeID="_x0000_i1025" DrawAspect="Icon" ObjectID="_1634013440" r:id="rId6"/>
        </w:object>
      </w:r>
      <w:r w:rsidR="004A10A8">
        <w:t>ADDENDUM</w:t>
      </w:r>
    </w:p>
    <w:p w:rsidR="00C446C1" w:rsidRDefault="004A10A8" w:rsidP="00876C3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24"/>
        </w:rPr>
      </w:pPr>
      <w:r>
        <w:rPr>
          <w:sz w:val="24"/>
        </w:rPr>
        <w:t>Walton County Board of Commissioners</w:t>
      </w:r>
    </w:p>
    <w:p w:rsidR="00C446C1" w:rsidRDefault="004A10A8" w:rsidP="00876C3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24"/>
        </w:rPr>
      </w:pPr>
      <w:r>
        <w:rPr>
          <w:sz w:val="24"/>
        </w:rPr>
        <w:t>Office of Central Purchasing</w:t>
      </w:r>
    </w:p>
    <w:p w:rsidR="00C446C1" w:rsidRDefault="004A10A8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</w:pPr>
      <w:r>
        <w:t>176 Montgomery Circle</w:t>
      </w:r>
    </w:p>
    <w:p w:rsidR="00C446C1" w:rsidRDefault="004A10A8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</w:pPr>
      <w:proofErr w:type="spellStart"/>
      <w:r>
        <w:t>DeFuniak</w:t>
      </w:r>
      <w:proofErr w:type="spellEnd"/>
      <w:r>
        <w:t xml:space="preserve"> Springs, Fl  32435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</w:pP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A15A04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ITB</w:t>
      </w:r>
      <w:r w:rsidR="004A10A8">
        <w:t xml:space="preserve"> NO: </w:t>
      </w:r>
      <w:r w:rsidR="007C4003">
        <w:t>020-001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612836" w:rsidRDefault="00A15A04" w:rsidP="007C40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ITB</w:t>
      </w:r>
      <w:r w:rsidR="004A10A8">
        <w:t xml:space="preserve"> TITLE:</w:t>
      </w:r>
      <w:r w:rsidR="00EA4461">
        <w:t xml:space="preserve"> </w:t>
      </w:r>
      <w:r w:rsidR="00612836">
        <w:t xml:space="preserve"> </w:t>
      </w:r>
      <w:r w:rsidR="007C4003">
        <w:t>District 3 Road Department Office</w:t>
      </w:r>
      <w:r w:rsidR="007C4003">
        <w:tab/>
      </w:r>
    </w:p>
    <w:p w:rsidR="0085620B" w:rsidRDefault="0085620B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EA446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OPENING DATE</w:t>
      </w:r>
      <w:r w:rsidR="00A00585" w:rsidRPr="00A00585">
        <w:t>:</w:t>
      </w:r>
      <w:r w:rsidR="00DE099E">
        <w:t xml:space="preserve">  </w:t>
      </w:r>
      <w:r w:rsidR="007C4003">
        <w:t>December 3</w:t>
      </w:r>
      <w:r w:rsidR="00612836">
        <w:t xml:space="preserve">, 2019 </w:t>
      </w:r>
      <w:r w:rsidR="00C94A19">
        <w:t>at 10:00AM</w:t>
      </w:r>
      <w:r w:rsidR="00B145D8">
        <w:t xml:space="preserve"> </w:t>
      </w:r>
      <w:r w:rsidR="00E843F4">
        <w:t>local time and will open immediately thereafter.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4A10A8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b/>
        </w:rPr>
      </w:pPr>
      <w:r>
        <w:rPr>
          <w:b/>
          <w:u w:val="single"/>
        </w:rPr>
        <w:t xml:space="preserve">A D </w:t>
      </w:r>
      <w:proofErr w:type="spellStart"/>
      <w:r>
        <w:rPr>
          <w:b/>
          <w:u w:val="single"/>
        </w:rPr>
        <w:t>D</w:t>
      </w:r>
      <w:proofErr w:type="spellEnd"/>
      <w:r>
        <w:rPr>
          <w:b/>
          <w:u w:val="single"/>
        </w:rPr>
        <w:t xml:space="preserve"> E N D U </w:t>
      </w:r>
      <w:r w:rsidR="00746E37">
        <w:rPr>
          <w:b/>
          <w:u w:val="single"/>
        </w:rPr>
        <w:t>M</w:t>
      </w:r>
      <w:r w:rsidR="00612836">
        <w:rPr>
          <w:b/>
          <w:u w:val="single"/>
        </w:rPr>
        <w:t xml:space="preserve"> </w:t>
      </w:r>
      <w:r w:rsidR="00746E37">
        <w:rPr>
          <w:b/>
          <w:u w:val="single"/>
        </w:rPr>
        <w:t xml:space="preserve"> </w:t>
      </w:r>
      <w:r w:rsidR="00671E06">
        <w:rPr>
          <w:b/>
          <w:u w:val="single"/>
        </w:rPr>
        <w:t xml:space="preserve"> </w:t>
      </w:r>
      <w:r w:rsidR="00746E37">
        <w:rPr>
          <w:b/>
          <w:u w:val="single"/>
        </w:rPr>
        <w:t>N</w:t>
      </w:r>
      <w:r>
        <w:rPr>
          <w:b/>
          <w:u w:val="single"/>
        </w:rPr>
        <w:t xml:space="preserve"> O:</w:t>
      </w:r>
      <w:r>
        <w:rPr>
          <w:b/>
        </w:rPr>
        <w:t xml:space="preserve">   </w:t>
      </w:r>
      <w:r w:rsidR="007C4003">
        <w:rPr>
          <w:b/>
        </w:rPr>
        <w:t>1</w:t>
      </w:r>
      <w:r>
        <w:rPr>
          <w:b/>
        </w:rPr>
        <w:tab/>
      </w:r>
      <w:r>
        <w:rPr>
          <w:b/>
        </w:rPr>
        <w:tab/>
      </w:r>
      <w:r>
        <w:rPr>
          <w:b/>
          <w:u w:val="single"/>
        </w:rPr>
        <w:t>DATE:</w:t>
      </w:r>
      <w:r>
        <w:rPr>
          <w:b/>
        </w:rPr>
        <w:t xml:space="preserve">  </w:t>
      </w:r>
      <w:r w:rsidR="007C4003">
        <w:rPr>
          <w:b/>
        </w:rPr>
        <w:t>October 17, 2019</w:t>
      </w:r>
    </w:p>
    <w:p w:rsidR="00F75453" w:rsidRDefault="00F75453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b/>
        </w:rPr>
      </w:pPr>
    </w:p>
    <w:p w:rsidR="007C4003" w:rsidRDefault="007C4003" w:rsidP="0061283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both"/>
        <w:rPr>
          <w:sz w:val="24"/>
        </w:rPr>
      </w:pPr>
      <w:r>
        <w:rPr>
          <w:sz w:val="24"/>
        </w:rPr>
        <w:t>Clarification: A link to download the drawings and specifications can be obtained at no charge by contacting Walton County Purchasing.</w:t>
      </w:r>
    </w:p>
    <w:p w:rsidR="007C4003" w:rsidRDefault="007C4003" w:rsidP="0061283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both"/>
        <w:rPr>
          <w:sz w:val="24"/>
        </w:rPr>
      </w:pPr>
    </w:p>
    <w:p w:rsidR="00C446C1" w:rsidRDefault="004A10A8" w:rsidP="0061283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both"/>
        <w:rPr>
          <w:sz w:val="24"/>
        </w:rPr>
      </w:pPr>
      <w:r>
        <w:rPr>
          <w:sz w:val="24"/>
        </w:rPr>
        <w:t>PLEASE BE ADVISED THAT THE FOLLOWING CHANGES ARE APPLICABLE TO THE ORIGINAL SPECIFICAT</w:t>
      </w:r>
      <w:r w:rsidR="00A15A04">
        <w:rPr>
          <w:sz w:val="24"/>
        </w:rPr>
        <w:t>IONS OF THE ABOVE REFERENCED ITB</w:t>
      </w:r>
      <w:r>
        <w:rPr>
          <w:sz w:val="24"/>
        </w:rPr>
        <w:t>.</w:t>
      </w:r>
    </w:p>
    <w:p w:rsidR="0020580E" w:rsidRDefault="0020580E" w:rsidP="006128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both"/>
      </w:pPr>
    </w:p>
    <w:p w:rsidR="00C446C1" w:rsidRDefault="004A10A8" w:rsidP="006128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both"/>
      </w:pPr>
      <w:r>
        <w:t>THIS ADDENDUM NOW BE</w:t>
      </w:r>
      <w:r w:rsidR="00A15A04">
        <w:t>COMES A PART OF THE ORIGINAL ITB</w:t>
      </w:r>
      <w:r>
        <w:t>.  ACKNOWLEDGE RECEIPT OF THIS ADDENDUM. FAILURE TO</w:t>
      </w:r>
      <w:r w:rsidR="00876C35">
        <w:t xml:space="preserve"> DO SO MAY SUBJECT THE BIDDER </w:t>
      </w:r>
      <w:r>
        <w:t>DISQUALIFICATION.</w:t>
      </w:r>
    </w:p>
    <w:p w:rsidR="00E843F4" w:rsidRDefault="00E843F4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2E26C9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FIRM</w:t>
      </w:r>
      <w:r w:rsidR="00746E37">
        <w:t>: _</w:t>
      </w:r>
      <w:r w:rsidR="004A10A8">
        <w:t>__________________________     BY</w:t>
      </w:r>
      <w:r w:rsidR="00746E37">
        <w:t>: _</w:t>
      </w:r>
      <w:r w:rsidR="004A10A8">
        <w:t>__________________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4A10A8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ADDRESS</w:t>
      </w:r>
      <w:proofErr w:type="gramStart"/>
      <w:r>
        <w:t>:_</w:t>
      </w:r>
      <w:proofErr w:type="gramEnd"/>
      <w:r>
        <w:t>___________________________ PHONE:_______________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C446C1" w:rsidRDefault="004A10A8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CITY, STATE</w:t>
      </w:r>
      <w:proofErr w:type="gramStart"/>
      <w:r>
        <w:t>,_</w:t>
      </w:r>
      <w:proofErr w:type="gramEnd"/>
      <w:r>
        <w:t>________________________ DATE:_________________</w:t>
      </w:r>
    </w:p>
    <w:p w:rsidR="00C446C1" w:rsidRDefault="00C446C1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E843F4" w:rsidRDefault="00E843F4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EMAIL ADDRESS</w:t>
      </w:r>
      <w:proofErr w:type="gramStart"/>
      <w:r>
        <w:t>:_</w:t>
      </w:r>
      <w:proofErr w:type="gramEnd"/>
      <w:r>
        <w:t>____________________________________________</w:t>
      </w:r>
    </w:p>
    <w:p w:rsidR="00E843F4" w:rsidRDefault="00E843F4" w:rsidP="00876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</w:p>
    <w:p w:rsidR="00D04BE0" w:rsidRDefault="004A10A8" w:rsidP="002E2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</w:pPr>
      <w:r>
        <w:t>___________________________________</w:t>
      </w:r>
    </w:p>
    <w:p w:rsidR="00C446C1" w:rsidRDefault="004A10A8" w:rsidP="002E2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28"/>
        </w:rPr>
      </w:pPr>
      <w:r>
        <w:t>Authorized Signature</w:t>
      </w:r>
    </w:p>
    <w:sectPr w:rsidR="00C446C1" w:rsidSect="0094143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074CB"/>
    <w:multiLevelType w:val="hybridMultilevel"/>
    <w:tmpl w:val="C9682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76341B"/>
    <w:multiLevelType w:val="hybridMultilevel"/>
    <w:tmpl w:val="34D65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DAE4914"/>
    <w:multiLevelType w:val="hybridMultilevel"/>
    <w:tmpl w:val="91B20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134"/>
  <w:characterSpacingControl w:val="doNotCompress"/>
  <w:compat/>
  <w:docVars>
    <w:docVar w:name="__Grammarly_42____i" w:val="H4sIAAAAAAAEAKtWckksSQxILCpxzi/NK1GyMqwFAAEhoTITAAAA"/>
    <w:docVar w:name="__Grammarly_42___1" w:val="H4sIAAAAAAAEAKtWcslP9kxRslIyNDYyNDW3MDM2NjQyMzUwNjdU0lEKTi0uzszPAykwqgUAmCb/8SwAAAA="/>
  </w:docVars>
  <w:rsids>
    <w:rsidRoot w:val="00C446C1"/>
    <w:rsid w:val="0000092C"/>
    <w:rsid w:val="001C79B7"/>
    <w:rsid w:val="0020580E"/>
    <w:rsid w:val="002E26C9"/>
    <w:rsid w:val="004A10A8"/>
    <w:rsid w:val="004A3DD7"/>
    <w:rsid w:val="00544383"/>
    <w:rsid w:val="00561937"/>
    <w:rsid w:val="005C3678"/>
    <w:rsid w:val="00612836"/>
    <w:rsid w:val="00671E06"/>
    <w:rsid w:val="00746E37"/>
    <w:rsid w:val="00760E6B"/>
    <w:rsid w:val="007C4003"/>
    <w:rsid w:val="007D08A3"/>
    <w:rsid w:val="007E3E41"/>
    <w:rsid w:val="0085620B"/>
    <w:rsid w:val="00876C35"/>
    <w:rsid w:val="008A5E3B"/>
    <w:rsid w:val="009234A0"/>
    <w:rsid w:val="0094143A"/>
    <w:rsid w:val="00A00585"/>
    <w:rsid w:val="00A15A04"/>
    <w:rsid w:val="00AC6935"/>
    <w:rsid w:val="00B145D8"/>
    <w:rsid w:val="00BD306E"/>
    <w:rsid w:val="00BF7956"/>
    <w:rsid w:val="00C446C1"/>
    <w:rsid w:val="00C94A19"/>
    <w:rsid w:val="00CE562E"/>
    <w:rsid w:val="00D04BE0"/>
    <w:rsid w:val="00D05C3E"/>
    <w:rsid w:val="00D85777"/>
    <w:rsid w:val="00DE099E"/>
    <w:rsid w:val="00E843F4"/>
    <w:rsid w:val="00EA4461"/>
    <w:rsid w:val="00EC3C51"/>
    <w:rsid w:val="00F75453"/>
    <w:rsid w:val="00FC3B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4143A"/>
    <w:rPr>
      <w:rFonts w:ascii="Times New Roman"/>
    </w:rPr>
  </w:style>
  <w:style w:type="paragraph" w:styleId="Heading1">
    <w:name w:val="heading 1"/>
    <w:basedOn w:val="Normal"/>
    <w:next w:val="Normal"/>
    <w:qFormat/>
    <w:rsid w:val="0094143A"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94143A"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94143A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BodyText">
    <w:name w:val="Body Text"/>
    <w:basedOn w:val="Normal"/>
    <w:qFormat/>
    <w:rsid w:val="0094143A"/>
    <w:rPr>
      <w:sz w:val="28"/>
    </w:rPr>
  </w:style>
  <w:style w:type="paragraph" w:styleId="Title">
    <w:name w:val="Title"/>
    <w:basedOn w:val="Normal"/>
    <w:qFormat/>
    <w:rsid w:val="0094143A"/>
    <w:pPr>
      <w:jc w:val="center"/>
    </w:pPr>
    <w:rPr>
      <w:b/>
      <w:sz w:val="28"/>
    </w:rPr>
  </w:style>
  <w:style w:type="paragraph" w:styleId="ListParagraph">
    <w:name w:val="List Paragraph"/>
    <w:basedOn w:val="Normal"/>
    <w:rsid w:val="0085620B"/>
    <w:pPr>
      <w:ind w:left="720"/>
      <w:contextualSpacing/>
    </w:pPr>
  </w:style>
  <w:style w:type="paragraph" w:customStyle="1" w:styleId="Default">
    <w:name w:val="Default"/>
    <w:rsid w:val="00876C35"/>
    <w:pPr>
      <w:autoSpaceDE w:val="0"/>
      <w:autoSpaceDN w:val="0"/>
      <w:adjustRightInd w:val="0"/>
      <w:spacing w:after="0" w:line="240" w:lineRule="auto"/>
    </w:pPr>
    <w:rPr>
      <w:rFonts w:hAnsi="Arial" w:cs="Arial"/>
      <w:color w:val="000000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DE09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E09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 ACKNOWLEDGE FORM</vt:lpstr>
    </vt:vector>
  </TitlesOfParts>
  <Company>Walton County</Company>
  <LinksUpToDate>false</LinksUpToDate>
  <CharactersWithSpaces>1068</CharactersWithSpaces>
  <SharedDoc>false</SharedDoc>
  <HyperlinkBase>W:\Board of County Commissioners\Central Purchasing\cpd-johglyndol\Documents\FORMS\</HyperlinkBase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 ACKNOWLEDGE FORM</dc:title>
  <dc:creator>Glyndol Johnson</dc:creator>
  <cp:lastModifiedBy>Josh Owens</cp:lastModifiedBy>
  <cp:revision>3</cp:revision>
  <cp:lastPrinted>2019-10-17T11:53:00Z</cp:lastPrinted>
  <dcterms:created xsi:type="dcterms:W3CDTF">2019-10-31T12:43:00Z</dcterms:created>
  <dcterms:modified xsi:type="dcterms:W3CDTF">2019-10-31T12:51:00Z</dcterms:modified>
</cp:coreProperties>
</file>